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05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5755"/>
        <w:gridCol w:w="2341"/>
      </w:tblGrid>
      <w:tr w:rsidR="000A7778" w:rsidRPr="003C4CEF" w:rsidTr="00A554D3">
        <w:trPr>
          <w:trHeight w:val="2520"/>
        </w:trPr>
        <w:tc>
          <w:tcPr>
            <w:tcW w:w="9905" w:type="dxa"/>
            <w:gridSpan w:val="3"/>
          </w:tcPr>
          <w:p w:rsidR="000A7778" w:rsidRPr="003C4CEF" w:rsidRDefault="000A7778" w:rsidP="000A7778">
            <w:pPr>
              <w:jc w:val="center"/>
              <w:rPr>
                <w:rFonts w:ascii="Times New Roman" w:hAnsi="Times New Roman" w:cs="Times New Roman"/>
              </w:rPr>
            </w:pPr>
            <w:r w:rsidRPr="003C4CEF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600075" cy="60007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erg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0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A7778" w:rsidRPr="003C4CEF" w:rsidRDefault="000A7778" w:rsidP="00EA195A">
            <w:pPr>
              <w:jc w:val="center"/>
              <w:rPr>
                <w:rFonts w:ascii="Times New Roman" w:hAnsi="Times New Roman" w:cs="Times New Roman"/>
                <w:b/>
                <w:sz w:val="48"/>
                <w:szCs w:val="40"/>
              </w:rPr>
            </w:pPr>
            <w:r w:rsidRPr="003C4CEF">
              <w:rPr>
                <w:rFonts w:ascii="Times New Roman" w:hAnsi="Times New Roman" w:cs="Times New Roman"/>
                <w:b/>
                <w:sz w:val="48"/>
                <w:szCs w:val="40"/>
              </w:rPr>
              <w:t>Daffodil International University</w:t>
            </w:r>
          </w:p>
          <w:p w:rsidR="000A7778" w:rsidRPr="003C4CEF" w:rsidRDefault="000A7778" w:rsidP="00EA195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 w:rsidRPr="003C4CEF">
              <w:rPr>
                <w:rFonts w:ascii="Times New Roman" w:hAnsi="Times New Roman" w:cs="Times New Roman"/>
                <w:b/>
                <w:szCs w:val="40"/>
              </w:rPr>
              <w:t>Department of Pharmacy</w:t>
            </w:r>
          </w:p>
          <w:p w:rsidR="000A7778" w:rsidRPr="003C4CEF" w:rsidRDefault="000A7778" w:rsidP="00685CE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 w:rsidRPr="003C4CEF">
              <w:rPr>
                <w:rFonts w:ascii="Times New Roman" w:hAnsi="Times New Roman" w:cs="Times New Roman"/>
                <w:b/>
                <w:szCs w:val="40"/>
              </w:rPr>
              <w:t>Faculty of Allied Health Sciences</w:t>
            </w:r>
          </w:p>
          <w:p w:rsidR="00685CE6" w:rsidRPr="003C4CEF" w:rsidRDefault="000A2AC7" w:rsidP="00685CE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 w:rsidRPr="003C4CEF">
              <w:rPr>
                <w:rFonts w:ascii="Times New Roman" w:hAnsi="Times New Roman" w:cs="Times New Roman"/>
                <w:b/>
                <w:szCs w:val="40"/>
              </w:rPr>
              <w:t>Final</w:t>
            </w:r>
            <w:r w:rsidR="006132DC" w:rsidRPr="003C4CEF">
              <w:rPr>
                <w:rFonts w:ascii="Times New Roman" w:hAnsi="Times New Roman" w:cs="Times New Roman"/>
                <w:b/>
                <w:szCs w:val="40"/>
              </w:rPr>
              <w:t xml:space="preserve"> Examination: Fall</w:t>
            </w:r>
            <w:r w:rsidR="000E05C1">
              <w:rPr>
                <w:rFonts w:ascii="Times New Roman" w:hAnsi="Times New Roman" w:cs="Times New Roman"/>
                <w:b/>
                <w:szCs w:val="40"/>
              </w:rPr>
              <w:t xml:space="preserve"> 2019</w:t>
            </w:r>
          </w:p>
        </w:tc>
      </w:tr>
      <w:tr w:rsidR="008B4AD5" w:rsidRPr="003C4CEF" w:rsidTr="00A554D3">
        <w:tc>
          <w:tcPr>
            <w:tcW w:w="1809" w:type="dxa"/>
          </w:tcPr>
          <w:p w:rsidR="008B4AD5" w:rsidRPr="003C4CEF" w:rsidRDefault="008B4AD5" w:rsidP="008B4AD5">
            <w:pPr>
              <w:rPr>
                <w:rFonts w:ascii="Times New Roman" w:hAnsi="Times New Roman" w:cs="Times New Roman"/>
                <w:b/>
              </w:rPr>
            </w:pPr>
            <w:r w:rsidRPr="003C4CEF">
              <w:rPr>
                <w:rFonts w:ascii="Times New Roman" w:hAnsi="Times New Roman" w:cs="Times New Roman"/>
                <w:b/>
              </w:rPr>
              <w:t>Course Code:</w:t>
            </w:r>
          </w:p>
        </w:tc>
        <w:tc>
          <w:tcPr>
            <w:tcW w:w="5755" w:type="dxa"/>
          </w:tcPr>
          <w:p w:rsidR="008B4AD5" w:rsidRPr="003C4CEF" w:rsidRDefault="000E05C1" w:rsidP="008B4AD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PH-122</w:t>
            </w:r>
          </w:p>
        </w:tc>
        <w:tc>
          <w:tcPr>
            <w:tcW w:w="2341" w:type="dxa"/>
          </w:tcPr>
          <w:p w:rsidR="008B4AD5" w:rsidRPr="003C4CEF" w:rsidRDefault="000A2AC7" w:rsidP="008B4AD5">
            <w:pPr>
              <w:rPr>
                <w:rFonts w:ascii="Times New Roman" w:hAnsi="Times New Roman" w:cs="Times New Roman"/>
                <w:b/>
              </w:rPr>
            </w:pPr>
            <w:r w:rsidRPr="003C4CEF">
              <w:rPr>
                <w:rFonts w:ascii="Times New Roman" w:hAnsi="Times New Roman" w:cs="Times New Roman"/>
                <w:b/>
              </w:rPr>
              <w:t>Time: 2</w:t>
            </w:r>
            <w:r w:rsidR="008B4AD5" w:rsidRPr="003C4CEF">
              <w:rPr>
                <w:rFonts w:ascii="Times New Roman" w:hAnsi="Times New Roman" w:cs="Times New Roman"/>
                <w:b/>
              </w:rPr>
              <w:t xml:space="preserve"> </w:t>
            </w:r>
            <w:r w:rsidR="008B4AD5" w:rsidRPr="003C4CEF">
              <w:rPr>
                <w:rFonts w:ascii="Times New Roman" w:hAnsi="Times New Roman" w:cs="Times New Roman"/>
                <w:b/>
                <w:noProof/>
              </w:rPr>
              <w:t>hour</w:t>
            </w:r>
            <w:r w:rsidR="009F13FD" w:rsidRPr="003C4CEF">
              <w:rPr>
                <w:rFonts w:ascii="Times New Roman" w:hAnsi="Times New Roman" w:cs="Times New Roman"/>
                <w:b/>
                <w:noProof/>
              </w:rPr>
              <w:t>s</w:t>
            </w:r>
            <w:r w:rsidR="008B4AD5" w:rsidRPr="003C4CEF">
              <w:rPr>
                <w:rFonts w:ascii="Times New Roman" w:hAnsi="Times New Roman" w:cs="Times New Roman"/>
                <w:b/>
              </w:rPr>
              <w:t xml:space="preserve"> 30 </w:t>
            </w:r>
            <w:proofErr w:type="spellStart"/>
            <w:r w:rsidR="008B4AD5" w:rsidRPr="003C4CEF">
              <w:rPr>
                <w:rFonts w:ascii="Times New Roman" w:hAnsi="Times New Roman" w:cs="Times New Roman"/>
                <w:b/>
              </w:rPr>
              <w:t>mins</w:t>
            </w:r>
            <w:proofErr w:type="spellEnd"/>
          </w:p>
        </w:tc>
      </w:tr>
      <w:tr w:rsidR="008B4AD5" w:rsidRPr="003C4CEF" w:rsidTr="00A554D3">
        <w:tc>
          <w:tcPr>
            <w:tcW w:w="1809" w:type="dxa"/>
          </w:tcPr>
          <w:p w:rsidR="008B4AD5" w:rsidRPr="003C4CEF" w:rsidRDefault="008B4AD5" w:rsidP="008B4AD5">
            <w:pPr>
              <w:rPr>
                <w:rFonts w:ascii="Times New Roman" w:hAnsi="Times New Roman" w:cs="Times New Roman"/>
                <w:b/>
              </w:rPr>
            </w:pPr>
            <w:r w:rsidRPr="003C4CEF">
              <w:rPr>
                <w:rFonts w:ascii="Times New Roman" w:hAnsi="Times New Roman" w:cs="Times New Roman"/>
                <w:b/>
              </w:rPr>
              <w:t>Course Title:</w:t>
            </w:r>
          </w:p>
        </w:tc>
        <w:tc>
          <w:tcPr>
            <w:tcW w:w="5755" w:type="dxa"/>
          </w:tcPr>
          <w:p w:rsidR="008B4AD5" w:rsidRPr="003C4CEF" w:rsidRDefault="000E05C1" w:rsidP="008B4AD5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Pharmacognosy</w:t>
            </w:r>
            <w:proofErr w:type="spellEnd"/>
            <w:r w:rsidR="008B4AD5" w:rsidRPr="003C4CEF">
              <w:rPr>
                <w:rFonts w:ascii="Times New Roman" w:hAnsi="Times New Roman" w:cs="Times New Roman"/>
                <w:b/>
              </w:rPr>
              <w:t xml:space="preserve"> I</w:t>
            </w:r>
            <w:r w:rsidR="00936F69" w:rsidRPr="003C4CEF">
              <w:rPr>
                <w:rFonts w:ascii="Times New Roman" w:hAnsi="Times New Roman" w:cs="Times New Roman"/>
                <w:b/>
              </w:rPr>
              <w:t>I</w:t>
            </w:r>
          </w:p>
        </w:tc>
        <w:tc>
          <w:tcPr>
            <w:tcW w:w="2341" w:type="dxa"/>
          </w:tcPr>
          <w:p w:rsidR="008B4AD5" w:rsidRPr="003C4CEF" w:rsidRDefault="000A2AC7" w:rsidP="008B4AD5">
            <w:pPr>
              <w:rPr>
                <w:rFonts w:ascii="Times New Roman" w:hAnsi="Times New Roman" w:cs="Times New Roman"/>
                <w:b/>
              </w:rPr>
            </w:pPr>
            <w:r w:rsidRPr="003C4CEF">
              <w:rPr>
                <w:rFonts w:ascii="Times New Roman" w:hAnsi="Times New Roman" w:cs="Times New Roman"/>
                <w:b/>
              </w:rPr>
              <w:t xml:space="preserve">Full Marks: </w:t>
            </w:r>
            <w:r w:rsidR="008B4AD5" w:rsidRPr="003C4CEF">
              <w:rPr>
                <w:rFonts w:ascii="Times New Roman" w:hAnsi="Times New Roman" w:cs="Times New Roman"/>
                <w:b/>
              </w:rPr>
              <w:t>5</w:t>
            </w:r>
            <w:r w:rsidRPr="003C4CEF">
              <w:rPr>
                <w:rFonts w:ascii="Times New Roman" w:hAnsi="Times New Roman" w:cs="Times New Roman"/>
                <w:b/>
              </w:rPr>
              <w:t>0</w:t>
            </w:r>
          </w:p>
        </w:tc>
      </w:tr>
      <w:tr w:rsidR="008B4AD5" w:rsidRPr="003C4CEF" w:rsidTr="00A554D3">
        <w:tc>
          <w:tcPr>
            <w:tcW w:w="1809" w:type="dxa"/>
          </w:tcPr>
          <w:p w:rsidR="008B4AD5" w:rsidRPr="003C4CEF" w:rsidRDefault="008B4AD5" w:rsidP="008B4AD5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3C4CEF">
              <w:rPr>
                <w:rFonts w:ascii="Times New Roman" w:hAnsi="Times New Roman" w:cs="Times New Roman"/>
                <w:b/>
              </w:rPr>
              <w:t>Course Teacher:</w:t>
            </w:r>
          </w:p>
        </w:tc>
        <w:tc>
          <w:tcPr>
            <w:tcW w:w="5755" w:type="dxa"/>
          </w:tcPr>
          <w:p w:rsidR="008B4AD5" w:rsidRPr="003C4CEF" w:rsidRDefault="008B4AD5" w:rsidP="008B4AD5">
            <w:pPr>
              <w:spacing w:after="120"/>
              <w:rPr>
                <w:rFonts w:ascii="Times New Roman" w:hAnsi="Times New Roman" w:cs="Times New Roman"/>
                <w:b/>
              </w:rPr>
            </w:pPr>
            <w:proofErr w:type="spellStart"/>
            <w:r w:rsidRPr="003C4CEF">
              <w:rPr>
                <w:rFonts w:ascii="Times New Roman" w:hAnsi="Times New Roman" w:cs="Times New Roman"/>
                <w:b/>
              </w:rPr>
              <w:t>Sabreena</w:t>
            </w:r>
            <w:proofErr w:type="spellEnd"/>
            <w:r w:rsidRPr="003C4CEF">
              <w:rPr>
                <w:rFonts w:ascii="Times New Roman" w:hAnsi="Times New Roman" w:cs="Times New Roman"/>
                <w:b/>
              </w:rPr>
              <w:t xml:space="preserve"> Chowdhury </w:t>
            </w:r>
            <w:proofErr w:type="spellStart"/>
            <w:r w:rsidRPr="003C4CEF">
              <w:rPr>
                <w:rFonts w:ascii="Times New Roman" w:hAnsi="Times New Roman" w:cs="Times New Roman"/>
                <w:b/>
              </w:rPr>
              <w:t>Raka</w:t>
            </w:r>
            <w:proofErr w:type="spellEnd"/>
            <w:r w:rsidRPr="003C4CEF">
              <w:rPr>
                <w:rFonts w:ascii="Times New Roman" w:hAnsi="Times New Roman" w:cs="Times New Roman"/>
                <w:b/>
              </w:rPr>
              <w:t xml:space="preserve"> (SCR)</w:t>
            </w:r>
          </w:p>
        </w:tc>
        <w:tc>
          <w:tcPr>
            <w:tcW w:w="2341" w:type="dxa"/>
          </w:tcPr>
          <w:p w:rsidR="008B4AD5" w:rsidRPr="003C4CEF" w:rsidRDefault="008B4AD5" w:rsidP="008B4AD5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F977B6" w:rsidRPr="003C4CEF" w:rsidTr="00A554D3">
        <w:trPr>
          <w:trHeight w:val="70"/>
        </w:trPr>
        <w:tc>
          <w:tcPr>
            <w:tcW w:w="9905" w:type="dxa"/>
            <w:gridSpan w:val="3"/>
            <w:shd w:val="clear" w:color="auto" w:fill="808080" w:themeFill="background1" w:themeFillShade="80"/>
          </w:tcPr>
          <w:p w:rsidR="00F977B6" w:rsidRPr="003C4CEF" w:rsidRDefault="00F977B6" w:rsidP="00F977B6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F977B6" w:rsidRPr="003C4CEF" w:rsidTr="00A554D3">
        <w:tc>
          <w:tcPr>
            <w:tcW w:w="7564" w:type="dxa"/>
            <w:gridSpan w:val="2"/>
          </w:tcPr>
          <w:p w:rsidR="00F977B6" w:rsidRPr="003C4CEF" w:rsidRDefault="00F977B6" w:rsidP="00F9592A">
            <w:pPr>
              <w:spacing w:before="120"/>
              <w:jc w:val="center"/>
              <w:rPr>
                <w:rFonts w:ascii="Times New Roman" w:hAnsi="Times New Roman" w:cs="Times New Roman"/>
                <w:b/>
              </w:rPr>
            </w:pPr>
            <w:r w:rsidRPr="003C4CEF">
              <w:rPr>
                <w:rFonts w:ascii="Times New Roman" w:hAnsi="Times New Roman" w:cs="Times New Roman"/>
                <w:b/>
                <w:sz w:val="24"/>
              </w:rPr>
              <w:t>(Answer any 10 questions of the following)</w:t>
            </w:r>
          </w:p>
        </w:tc>
        <w:tc>
          <w:tcPr>
            <w:tcW w:w="2341" w:type="dxa"/>
          </w:tcPr>
          <w:p w:rsidR="00F977B6" w:rsidRPr="003C4CEF" w:rsidRDefault="006F6C5B" w:rsidP="00701E67">
            <w:pPr>
              <w:spacing w:before="120" w:after="360"/>
              <w:jc w:val="right"/>
              <w:rPr>
                <w:rFonts w:ascii="Times New Roman" w:hAnsi="Times New Roman" w:cs="Times New Roman"/>
                <w:b/>
              </w:rPr>
            </w:pPr>
            <w:r w:rsidRPr="003C4CEF">
              <w:rPr>
                <w:rFonts w:ascii="Times New Roman" w:hAnsi="Times New Roman" w:cs="Times New Roman"/>
                <w:b/>
              </w:rPr>
              <w:t>10×</w:t>
            </w:r>
            <w:r w:rsidR="000A2AC7" w:rsidRPr="003C4CEF">
              <w:rPr>
                <w:rFonts w:ascii="Times New Roman" w:hAnsi="Times New Roman" w:cs="Times New Roman"/>
                <w:b/>
              </w:rPr>
              <w:t>5=</w:t>
            </w:r>
            <w:r w:rsidR="00F977B6" w:rsidRPr="003C4CEF">
              <w:rPr>
                <w:rFonts w:ascii="Times New Roman" w:hAnsi="Times New Roman" w:cs="Times New Roman"/>
                <w:b/>
              </w:rPr>
              <w:t>5</w:t>
            </w:r>
            <w:r w:rsidR="000A2AC7" w:rsidRPr="003C4CEF">
              <w:rPr>
                <w:rFonts w:ascii="Times New Roman" w:hAnsi="Times New Roman" w:cs="Times New Roman"/>
                <w:b/>
              </w:rPr>
              <w:t>0</w:t>
            </w:r>
          </w:p>
        </w:tc>
      </w:tr>
    </w:tbl>
    <w:p w:rsidR="008A23D9" w:rsidRPr="003C4CEF" w:rsidRDefault="008A23D9">
      <w:pPr>
        <w:rPr>
          <w:rFonts w:ascii="Times New Roman" w:hAnsi="Times New Roman" w:cs="Times New Roman"/>
          <w:sz w:val="6"/>
        </w:rPr>
      </w:pPr>
    </w:p>
    <w:tbl>
      <w:tblPr>
        <w:tblStyle w:val="TableGridLight1"/>
        <w:tblW w:w="9900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"/>
        <w:gridCol w:w="8409"/>
        <w:gridCol w:w="952"/>
      </w:tblGrid>
      <w:tr w:rsidR="003C4CEF" w:rsidRPr="003C4CEF" w:rsidTr="000A19D1">
        <w:tc>
          <w:tcPr>
            <w:tcW w:w="539" w:type="dxa"/>
          </w:tcPr>
          <w:p w:rsidR="008A23D9" w:rsidRPr="003C4CEF" w:rsidRDefault="008A23D9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C4CE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8409" w:type="dxa"/>
          </w:tcPr>
          <w:p w:rsidR="008A23D9" w:rsidRPr="003C4CEF" w:rsidRDefault="008A23D9" w:rsidP="002371C8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952" w:type="dxa"/>
          </w:tcPr>
          <w:p w:rsidR="008A23D9" w:rsidRPr="003C4CEF" w:rsidRDefault="008A23D9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CEF" w:rsidRPr="003C4CEF" w:rsidTr="000A19D1">
        <w:tc>
          <w:tcPr>
            <w:tcW w:w="539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C4CEF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8409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CEF" w:rsidRPr="003C4CEF" w:rsidTr="000A19D1">
        <w:tc>
          <w:tcPr>
            <w:tcW w:w="539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C4CE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8409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CEF" w:rsidRPr="003C4CEF" w:rsidTr="000A19D1">
        <w:tc>
          <w:tcPr>
            <w:tcW w:w="539" w:type="dxa"/>
          </w:tcPr>
          <w:p w:rsidR="000A19D1" w:rsidRPr="003C4CEF" w:rsidRDefault="000A19D1" w:rsidP="000A19D1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C4CEF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8409" w:type="dxa"/>
          </w:tcPr>
          <w:p w:rsidR="000A19D1" w:rsidRPr="003C4CEF" w:rsidRDefault="000A19D1" w:rsidP="000A19D1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dxa"/>
          </w:tcPr>
          <w:p w:rsidR="000A19D1" w:rsidRPr="003C4CEF" w:rsidRDefault="000A19D1" w:rsidP="000A19D1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CEF" w:rsidRPr="003C4CEF" w:rsidTr="000A19D1">
        <w:tc>
          <w:tcPr>
            <w:tcW w:w="539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C4CEF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8409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CEF" w:rsidRPr="003C4CEF" w:rsidTr="000A19D1">
        <w:tc>
          <w:tcPr>
            <w:tcW w:w="539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C4CEF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8409" w:type="dxa"/>
          </w:tcPr>
          <w:p w:rsidR="00AD24CD" w:rsidRPr="003C4CEF" w:rsidRDefault="00AD24CD" w:rsidP="006132DC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CEF" w:rsidRPr="003C4CEF" w:rsidTr="000A19D1">
        <w:tc>
          <w:tcPr>
            <w:tcW w:w="539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C4CEF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8409" w:type="dxa"/>
          </w:tcPr>
          <w:p w:rsidR="00AD24CD" w:rsidRPr="003C4CEF" w:rsidRDefault="00AD24CD" w:rsidP="00925DF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CEF" w:rsidRPr="003C4CEF" w:rsidTr="000A19D1">
        <w:tc>
          <w:tcPr>
            <w:tcW w:w="539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C4CEF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8409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CEF" w:rsidRPr="003C4CEF" w:rsidTr="000A19D1">
        <w:tc>
          <w:tcPr>
            <w:tcW w:w="539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C4CEF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8409" w:type="dxa"/>
          </w:tcPr>
          <w:p w:rsidR="00AD24CD" w:rsidRPr="003C4CEF" w:rsidRDefault="00AD24CD" w:rsidP="008010C0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CEF" w:rsidRPr="003C4CEF" w:rsidTr="000A19D1">
        <w:tc>
          <w:tcPr>
            <w:tcW w:w="539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C4CEF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8409" w:type="dxa"/>
          </w:tcPr>
          <w:p w:rsidR="00AD24CD" w:rsidRPr="003C4CEF" w:rsidRDefault="00AD24CD" w:rsidP="00925DF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CEF" w:rsidRPr="003C4CEF" w:rsidTr="000A19D1">
        <w:tc>
          <w:tcPr>
            <w:tcW w:w="539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C4CEF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8409" w:type="dxa"/>
          </w:tcPr>
          <w:p w:rsidR="00AD24CD" w:rsidRPr="003C4CEF" w:rsidRDefault="00AD24CD" w:rsidP="00464A6E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dxa"/>
          </w:tcPr>
          <w:p w:rsidR="00AD24CD" w:rsidRPr="003C4CEF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CEF" w:rsidRPr="003C4CEF" w:rsidTr="000A19D1">
        <w:tc>
          <w:tcPr>
            <w:tcW w:w="539" w:type="dxa"/>
          </w:tcPr>
          <w:p w:rsidR="008010C0" w:rsidRPr="003C4CEF" w:rsidRDefault="008010C0" w:rsidP="008010C0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C4CEF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8409" w:type="dxa"/>
          </w:tcPr>
          <w:p w:rsidR="008010C0" w:rsidRPr="003C4CEF" w:rsidRDefault="008010C0" w:rsidP="008010C0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dxa"/>
          </w:tcPr>
          <w:p w:rsidR="008010C0" w:rsidRPr="003C4CEF" w:rsidRDefault="008010C0" w:rsidP="008010C0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A23D9" w:rsidRPr="003C4CEF" w:rsidRDefault="008A23D9" w:rsidP="00E43F6B">
      <w:pPr>
        <w:spacing w:before="60" w:afterLines="60" w:after="144"/>
        <w:rPr>
          <w:rFonts w:ascii="Times New Roman" w:hAnsi="Times New Roman" w:cs="Times New Roman"/>
          <w:sz w:val="6"/>
        </w:rPr>
      </w:pPr>
    </w:p>
    <w:sectPr w:rsidR="008A23D9" w:rsidRPr="003C4CEF" w:rsidSect="000A7778">
      <w:pgSz w:w="11909" w:h="16834" w:code="9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tillium Web">
    <w:altName w:val="Courier New"/>
    <w:charset w:val="00"/>
    <w:family w:val="auto"/>
    <w:pitch w:val="variable"/>
    <w:sig w:usb0="00000001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EE544B"/>
    <w:multiLevelType w:val="hybridMultilevel"/>
    <w:tmpl w:val="ECAE66D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A0NDQ3MzQwMLY0MDNW0lEKTi0uzszPAykwqQUACaPzpCwAAAA="/>
  </w:docVars>
  <w:rsids>
    <w:rsidRoot w:val="000A7778"/>
    <w:rsid w:val="00000F45"/>
    <w:rsid w:val="000059F0"/>
    <w:rsid w:val="0000799D"/>
    <w:rsid w:val="0001199E"/>
    <w:rsid w:val="00021441"/>
    <w:rsid w:val="00040925"/>
    <w:rsid w:val="00066CF3"/>
    <w:rsid w:val="00092E49"/>
    <w:rsid w:val="000A07A9"/>
    <w:rsid w:val="000A19D1"/>
    <w:rsid w:val="000A2AC7"/>
    <w:rsid w:val="000A7778"/>
    <w:rsid w:val="000C14C2"/>
    <w:rsid w:val="000C3D26"/>
    <w:rsid w:val="000E05C1"/>
    <w:rsid w:val="000E3B62"/>
    <w:rsid w:val="00116B80"/>
    <w:rsid w:val="00143F1B"/>
    <w:rsid w:val="001A0F0E"/>
    <w:rsid w:val="001B1CE4"/>
    <w:rsid w:val="001C197C"/>
    <w:rsid w:val="00236E83"/>
    <w:rsid w:val="002371C8"/>
    <w:rsid w:val="00290D8F"/>
    <w:rsid w:val="00307144"/>
    <w:rsid w:val="0031155E"/>
    <w:rsid w:val="00315472"/>
    <w:rsid w:val="00346CB2"/>
    <w:rsid w:val="00360822"/>
    <w:rsid w:val="00391DCD"/>
    <w:rsid w:val="003921CB"/>
    <w:rsid w:val="003A26DB"/>
    <w:rsid w:val="003B2CAA"/>
    <w:rsid w:val="003C4CEF"/>
    <w:rsid w:val="003C6F43"/>
    <w:rsid w:val="003F5853"/>
    <w:rsid w:val="00464A6E"/>
    <w:rsid w:val="00533C0D"/>
    <w:rsid w:val="0056632D"/>
    <w:rsid w:val="00585004"/>
    <w:rsid w:val="005D7A7B"/>
    <w:rsid w:val="006132DC"/>
    <w:rsid w:val="00646A9B"/>
    <w:rsid w:val="00683731"/>
    <w:rsid w:val="00685CE6"/>
    <w:rsid w:val="006A0A6B"/>
    <w:rsid w:val="006F6C5B"/>
    <w:rsid w:val="00701E67"/>
    <w:rsid w:val="007237A8"/>
    <w:rsid w:val="00725574"/>
    <w:rsid w:val="007467D9"/>
    <w:rsid w:val="007801AF"/>
    <w:rsid w:val="007C235E"/>
    <w:rsid w:val="008010C0"/>
    <w:rsid w:val="0081464E"/>
    <w:rsid w:val="008525A7"/>
    <w:rsid w:val="00867FBF"/>
    <w:rsid w:val="008A23D9"/>
    <w:rsid w:val="008A6A8C"/>
    <w:rsid w:val="008B4AD5"/>
    <w:rsid w:val="008C34CC"/>
    <w:rsid w:val="00902294"/>
    <w:rsid w:val="0091070D"/>
    <w:rsid w:val="00925DF3"/>
    <w:rsid w:val="00936F69"/>
    <w:rsid w:val="009A61E8"/>
    <w:rsid w:val="009B68B8"/>
    <w:rsid w:val="009C6152"/>
    <w:rsid w:val="009F13FD"/>
    <w:rsid w:val="00A10157"/>
    <w:rsid w:val="00A30EF9"/>
    <w:rsid w:val="00A554D3"/>
    <w:rsid w:val="00A55C89"/>
    <w:rsid w:val="00A77747"/>
    <w:rsid w:val="00AD24CD"/>
    <w:rsid w:val="00AF619E"/>
    <w:rsid w:val="00B14B98"/>
    <w:rsid w:val="00B2706B"/>
    <w:rsid w:val="00BB119E"/>
    <w:rsid w:val="00BD0ECD"/>
    <w:rsid w:val="00CB7B13"/>
    <w:rsid w:val="00CD11BE"/>
    <w:rsid w:val="00CD2CE0"/>
    <w:rsid w:val="00CD6491"/>
    <w:rsid w:val="00D35E46"/>
    <w:rsid w:val="00D5387E"/>
    <w:rsid w:val="00D83EF7"/>
    <w:rsid w:val="00D9643F"/>
    <w:rsid w:val="00E41E19"/>
    <w:rsid w:val="00E43F6B"/>
    <w:rsid w:val="00EA195A"/>
    <w:rsid w:val="00EB67FF"/>
    <w:rsid w:val="00F0289D"/>
    <w:rsid w:val="00F45A65"/>
    <w:rsid w:val="00F9592A"/>
    <w:rsid w:val="00F977B6"/>
    <w:rsid w:val="00FB4384"/>
    <w:rsid w:val="00FC3073"/>
    <w:rsid w:val="00FD1487"/>
    <w:rsid w:val="00FE6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99C098-8BAE-4A4D-BB7C-FA27C21A8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tillium Web" w:eastAsiaTheme="minorHAnsi" w:hAnsi="Titillium Web" w:cs="Segoe U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F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777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1">
    <w:name w:val="Table Grid Light1"/>
    <w:basedOn w:val="TableNormal"/>
    <w:uiPriority w:val="40"/>
    <w:rsid w:val="008A23D9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8A23D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00F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F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850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barak Hossain</dc:creator>
  <cp:keywords/>
  <dc:description/>
  <cp:lastModifiedBy>su</cp:lastModifiedBy>
  <cp:revision>106</cp:revision>
  <dcterms:created xsi:type="dcterms:W3CDTF">2016-09-06T03:42:00Z</dcterms:created>
  <dcterms:modified xsi:type="dcterms:W3CDTF">2019-10-31T11:16:00Z</dcterms:modified>
</cp:coreProperties>
</file>